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02FC1" w14:textId="77777777" w:rsidR="00A5692E" w:rsidRPr="00D50CE8" w:rsidRDefault="00A5692E" w:rsidP="00A5692E">
      <w:pPr>
        <w:jc w:val="center"/>
      </w:pPr>
      <w:r w:rsidRPr="00D50CE8">
        <w:t xml:space="preserve">IN THE CIRCUIT COURT OF THE EIGHTEENTH JUDICIAL </w:t>
      </w:r>
    </w:p>
    <w:p w14:paraId="73F4F99E" w14:textId="77777777" w:rsidR="00A5692E" w:rsidRPr="00D50CE8" w:rsidRDefault="00A5692E" w:rsidP="00A5692E">
      <w:pPr>
        <w:jc w:val="center"/>
      </w:pPr>
      <w:r w:rsidRPr="00D50CE8">
        <w:t>CIRCUIT IN AND FOR SEMINOLE COUNTY, FLORIDA</w:t>
      </w:r>
    </w:p>
    <w:p w14:paraId="18192201" w14:textId="77777777" w:rsidR="00A5692E" w:rsidRPr="00D50CE8" w:rsidRDefault="00A5692E" w:rsidP="00A5692E"/>
    <w:p w14:paraId="173A40BB" w14:textId="77777777" w:rsidR="00A5692E" w:rsidRPr="00D50CE8" w:rsidRDefault="00A5692E" w:rsidP="00A5692E">
      <w:pPr>
        <w:ind w:left="2880" w:firstLine="720"/>
      </w:pPr>
      <w:r w:rsidRPr="00D50CE8">
        <w:t xml:space="preserve">                      CASE NO. _________DR______________-05N</w:t>
      </w:r>
    </w:p>
    <w:p w14:paraId="30D1FA89" w14:textId="77777777" w:rsidR="00A5692E" w:rsidRPr="00D50CE8" w:rsidRDefault="00A5692E" w:rsidP="00A5692E"/>
    <w:p w14:paraId="028520E1" w14:textId="77777777" w:rsidR="00A5692E" w:rsidRPr="00D50CE8" w:rsidRDefault="00A5692E" w:rsidP="00A5692E">
      <w:r w:rsidRPr="00D50CE8">
        <w:t>_________________________,</w:t>
      </w:r>
      <w:r w:rsidRPr="00D50CE8">
        <w:tab/>
      </w:r>
      <w:r w:rsidRPr="00D50CE8">
        <w:tab/>
      </w:r>
      <w:r w:rsidRPr="00D50CE8">
        <w:tab/>
      </w:r>
    </w:p>
    <w:p w14:paraId="484B19AD" w14:textId="77777777" w:rsidR="00A5692E" w:rsidRPr="00D50CE8" w:rsidRDefault="00A5692E" w:rsidP="00A5692E">
      <w:pPr>
        <w:ind w:firstLine="720"/>
      </w:pPr>
      <w:r w:rsidRPr="00D50CE8">
        <w:t>Petitioner,</w:t>
      </w:r>
      <w:r w:rsidRPr="00D50CE8">
        <w:tab/>
      </w:r>
      <w:r w:rsidRPr="00D50CE8">
        <w:tab/>
      </w:r>
      <w:r w:rsidRPr="00D50CE8">
        <w:tab/>
      </w:r>
      <w:r w:rsidRPr="00D50CE8">
        <w:tab/>
      </w:r>
      <w:r w:rsidRPr="00D50CE8">
        <w:tab/>
      </w:r>
      <w:r w:rsidRPr="00D50CE8">
        <w:tab/>
      </w:r>
    </w:p>
    <w:p w14:paraId="0424D5B3" w14:textId="77777777" w:rsidR="00A5692E" w:rsidRPr="00D50CE8" w:rsidRDefault="00A5692E" w:rsidP="00A5692E">
      <w:pPr>
        <w:tabs>
          <w:tab w:val="left" w:pos="270"/>
        </w:tabs>
        <w:ind w:left="-450"/>
      </w:pPr>
      <w:r w:rsidRPr="00D50CE8">
        <w:tab/>
      </w:r>
      <w:r w:rsidRPr="00D50CE8">
        <w:tab/>
      </w:r>
      <w:r w:rsidRPr="00D50CE8">
        <w:tab/>
      </w:r>
      <w:r w:rsidRPr="00D50CE8">
        <w:tab/>
      </w:r>
      <w:r w:rsidRPr="00D50CE8">
        <w:tab/>
      </w:r>
    </w:p>
    <w:p w14:paraId="1426E1F6" w14:textId="77777777" w:rsidR="00A5692E" w:rsidRPr="00D50CE8" w:rsidRDefault="00A5692E" w:rsidP="00A5692E">
      <w:r w:rsidRPr="00D50CE8">
        <w:t>_______________________________________/</w:t>
      </w:r>
    </w:p>
    <w:p w14:paraId="32B75B1B" w14:textId="77777777" w:rsidR="00A5692E" w:rsidRPr="00D50CE8" w:rsidRDefault="00A5692E" w:rsidP="00A5692E">
      <w:pPr>
        <w:rPr>
          <w:b/>
        </w:rPr>
      </w:pPr>
    </w:p>
    <w:p w14:paraId="3F2EF240" w14:textId="77777777" w:rsidR="00A5692E" w:rsidRPr="00D50CE8" w:rsidRDefault="00A5692E" w:rsidP="00A5692E">
      <w:pPr>
        <w:jc w:val="center"/>
        <w:rPr>
          <w:b/>
          <w:sz w:val="32"/>
          <w:szCs w:val="32"/>
        </w:rPr>
      </w:pPr>
      <w:r w:rsidRPr="00D50CE8">
        <w:rPr>
          <w:b/>
          <w:sz w:val="32"/>
          <w:szCs w:val="32"/>
        </w:rPr>
        <w:t>CASE CHECKLIST</w:t>
      </w:r>
    </w:p>
    <w:p w14:paraId="07105A1E" w14:textId="2CFE9327" w:rsidR="00A5692E" w:rsidRPr="00D50CE8" w:rsidRDefault="00A5692E" w:rsidP="00A5692E">
      <w:pPr>
        <w:jc w:val="center"/>
        <w:rPr>
          <w:b/>
          <w:sz w:val="32"/>
          <w:szCs w:val="32"/>
        </w:rPr>
      </w:pPr>
      <w:r w:rsidRPr="00D50CE8">
        <w:rPr>
          <w:b/>
          <w:sz w:val="32"/>
          <w:szCs w:val="32"/>
        </w:rPr>
        <w:t>Petition for Name Change- Child(ren)</w:t>
      </w:r>
    </w:p>
    <w:p w14:paraId="4188AE54" w14:textId="77777777" w:rsidR="00D14FB4" w:rsidRPr="001E4ED4" w:rsidRDefault="00D14FB4" w:rsidP="00D14FB4">
      <w:pPr>
        <w:spacing w:after="160" w:line="259" w:lineRule="auto"/>
        <w:ind w:left="-180"/>
        <w:contextualSpacing/>
        <w:jc w:val="both"/>
        <w:rPr>
          <w:bCs/>
        </w:rPr>
      </w:pPr>
      <w:bookmarkStart w:id="0" w:name="_Hlk76991733"/>
      <w:r w:rsidRPr="001E4ED4">
        <w:rPr>
          <w:bCs/>
        </w:rPr>
        <w:t>The Checklist lists the minimum requirements</w:t>
      </w:r>
      <w:r>
        <w:rPr>
          <w:bCs/>
        </w:rPr>
        <w:t xml:space="preserve"> and</w:t>
      </w:r>
      <w:r w:rsidRPr="001E4ED4">
        <w:rPr>
          <w:bCs/>
        </w:rPr>
        <w:t xml:space="preserve"> may not be all-inclusive for every case.  </w:t>
      </w:r>
      <w:bookmarkStart w:id="1" w:name="_Hlk78191437"/>
      <w:r w:rsidRPr="001E4ED4">
        <w:rPr>
          <w:bCs/>
        </w:rPr>
        <w:t>If you have any questions or concerns about your case, you should consult an attorney</w:t>
      </w:r>
      <w:bookmarkEnd w:id="1"/>
      <w:r w:rsidRPr="001E4ED4">
        <w:rPr>
          <w:bCs/>
        </w:rPr>
        <w:t xml:space="preserve">. The Checklist and instructions provided herein should not be substituted for legal advice from an attorney.  </w:t>
      </w:r>
    </w:p>
    <w:p w14:paraId="3394B544" w14:textId="77777777" w:rsidR="00D14FB4" w:rsidRPr="00126C56" w:rsidRDefault="00D14FB4" w:rsidP="00D14FB4">
      <w:pPr>
        <w:widowControl w:val="0"/>
        <w:autoSpaceDE w:val="0"/>
        <w:autoSpaceDN w:val="0"/>
        <w:ind w:left="-180"/>
        <w:jc w:val="both"/>
        <w:rPr>
          <w:b/>
          <w:bCs/>
          <w:sz w:val="22"/>
          <w:szCs w:val="22"/>
        </w:rPr>
      </w:pPr>
      <w:r>
        <w:rPr>
          <w:sz w:val="22"/>
          <w:szCs w:val="22"/>
        </w:rPr>
        <w:t>Some</w:t>
      </w:r>
      <w:r w:rsidRPr="009A0249">
        <w:rPr>
          <w:sz w:val="22"/>
          <w:szCs w:val="22"/>
        </w:rPr>
        <w:t xml:space="preserve"> forms can be found online at</w:t>
      </w:r>
      <w:r>
        <w:rPr>
          <w:b/>
          <w:bCs/>
          <w:sz w:val="22"/>
          <w:szCs w:val="22"/>
        </w:rPr>
        <w:t xml:space="preserve">: </w:t>
      </w:r>
      <w:hyperlink r:id="rId10" w:history="1">
        <w:r w:rsidRPr="00D8367F">
          <w:rPr>
            <w:rStyle w:val="Hyperlink"/>
            <w:rFonts w:eastAsiaTheme="majorEastAsia"/>
            <w:sz w:val="22"/>
            <w:szCs w:val="22"/>
          </w:rPr>
          <w:t>https://www.flcourts.gov/</w:t>
        </w:r>
      </w:hyperlink>
      <w:r>
        <w:rPr>
          <w:sz w:val="22"/>
          <w:szCs w:val="22"/>
        </w:rPr>
        <w:t xml:space="preserve"> </w:t>
      </w:r>
    </w:p>
    <w:p w14:paraId="6AFAC8FE" w14:textId="77777777" w:rsidR="00D14FB4" w:rsidRDefault="00D14FB4" w:rsidP="00D14FB4">
      <w:pPr>
        <w:rPr>
          <w:b/>
          <w:bCs/>
          <w:sz w:val="22"/>
          <w:szCs w:val="22"/>
        </w:rPr>
      </w:pPr>
      <w:r w:rsidRPr="00A36356">
        <w:rPr>
          <w:bCs/>
          <w:sz w:val="22"/>
          <w:szCs w:val="22"/>
        </w:rPr>
        <w:tab/>
      </w:r>
      <w:r w:rsidRPr="00A36356"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</w:p>
    <w:p w14:paraId="31FDA991" w14:textId="77777777" w:rsidR="00D14FB4" w:rsidRPr="00A36356" w:rsidRDefault="00D14FB4" w:rsidP="00D14FB4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rPr>
          <w:rFonts w:eastAsiaTheme="minorHAnsi"/>
          <w:sz w:val="22"/>
          <w:szCs w:val="22"/>
        </w:rPr>
      </w:pPr>
      <w:r w:rsidRPr="00A36356">
        <w:rPr>
          <w:rFonts w:eastAsiaTheme="minorHAnsi"/>
          <w:sz w:val="22"/>
          <w:szCs w:val="22"/>
        </w:rPr>
        <w:t xml:space="preserve">All completed forms must be returned to the </w:t>
      </w:r>
      <w:r>
        <w:rPr>
          <w:rFonts w:eastAsiaTheme="minorHAnsi"/>
          <w:sz w:val="22"/>
          <w:szCs w:val="22"/>
        </w:rPr>
        <w:t xml:space="preserve">Seminole </w:t>
      </w:r>
      <w:r w:rsidRPr="00A36356">
        <w:rPr>
          <w:rFonts w:eastAsiaTheme="minorHAnsi"/>
          <w:sz w:val="22"/>
          <w:szCs w:val="22"/>
        </w:rPr>
        <w:t>Clerk of the Court</w:t>
      </w:r>
      <w:r>
        <w:rPr>
          <w:rFonts w:eastAsiaTheme="minorHAnsi"/>
          <w:sz w:val="22"/>
          <w:szCs w:val="22"/>
        </w:rPr>
        <w:t xml:space="preserve"> located at 101 Eslinger Way Sanford, FL 32771 </w:t>
      </w:r>
      <w:r w:rsidRPr="00A36356">
        <w:rPr>
          <w:rFonts w:eastAsiaTheme="minorHAnsi"/>
          <w:sz w:val="22"/>
          <w:szCs w:val="22"/>
        </w:rPr>
        <w:t>or electronically filed through the Florida State e-Filing Portal (</w:t>
      </w:r>
      <w:hyperlink r:id="rId11" w:history="1">
        <w:r w:rsidRPr="00A36356">
          <w:rPr>
            <w:rFonts w:eastAsiaTheme="minorHAnsi"/>
            <w:color w:val="0563C1" w:themeColor="hyperlink"/>
            <w:sz w:val="22"/>
            <w:szCs w:val="22"/>
            <w:u w:val="single"/>
          </w:rPr>
          <w:t>www.myflcourtaccess.com</w:t>
        </w:r>
      </w:hyperlink>
      <w:r w:rsidRPr="00A36356">
        <w:rPr>
          <w:rFonts w:eastAsiaTheme="minorHAnsi"/>
          <w:sz w:val="22"/>
          <w:szCs w:val="22"/>
        </w:rPr>
        <w:t>).</w:t>
      </w:r>
    </w:p>
    <w:p w14:paraId="6B5EEBBA" w14:textId="77777777" w:rsidR="00D14FB4" w:rsidRPr="00FB680D" w:rsidRDefault="00D14FB4" w:rsidP="00D14FB4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>After</w:t>
      </w:r>
      <w:r w:rsidRPr="00A36356">
        <w:rPr>
          <w:rFonts w:eastAsiaTheme="minorHAnsi"/>
          <w:sz w:val="22"/>
          <w:szCs w:val="22"/>
        </w:rPr>
        <w:t xml:space="preserve"> completi</w:t>
      </w:r>
      <w:r>
        <w:rPr>
          <w:rFonts w:eastAsiaTheme="minorHAnsi"/>
          <w:sz w:val="22"/>
          <w:szCs w:val="22"/>
        </w:rPr>
        <w:t>ng</w:t>
      </w:r>
      <w:r w:rsidRPr="00A36356">
        <w:rPr>
          <w:rFonts w:eastAsiaTheme="minorHAnsi"/>
          <w:sz w:val="22"/>
          <w:szCs w:val="22"/>
        </w:rPr>
        <w:t xml:space="preserve"> and filing </w:t>
      </w:r>
      <w:r>
        <w:rPr>
          <w:rFonts w:eastAsiaTheme="minorHAnsi"/>
          <w:sz w:val="22"/>
          <w:szCs w:val="22"/>
        </w:rPr>
        <w:t>this</w:t>
      </w:r>
      <w:r w:rsidRPr="00A36356">
        <w:rPr>
          <w:rFonts w:eastAsiaTheme="minorHAnsi"/>
          <w:sz w:val="22"/>
          <w:szCs w:val="22"/>
        </w:rPr>
        <w:t xml:space="preserve"> checklist</w:t>
      </w:r>
      <w:r>
        <w:rPr>
          <w:rFonts w:eastAsiaTheme="minorHAnsi"/>
          <w:sz w:val="22"/>
          <w:szCs w:val="22"/>
        </w:rPr>
        <w:t>,</w:t>
      </w:r>
      <w:r w:rsidRPr="00A36356">
        <w:rPr>
          <w:rFonts w:eastAsiaTheme="minorHAnsi"/>
          <w:sz w:val="22"/>
          <w:szCs w:val="22"/>
        </w:rPr>
        <w:t xml:space="preserve"> please notify </w:t>
      </w:r>
      <w:r>
        <w:rPr>
          <w:rFonts w:eastAsiaTheme="minorHAnsi"/>
          <w:sz w:val="22"/>
          <w:szCs w:val="22"/>
        </w:rPr>
        <w:t xml:space="preserve">the Self Represented Litigant Coordinator that </w:t>
      </w:r>
      <w:r w:rsidRPr="00A36356">
        <w:rPr>
          <w:rFonts w:eastAsiaTheme="minorHAnsi"/>
          <w:sz w:val="22"/>
          <w:szCs w:val="22"/>
        </w:rPr>
        <w:t>your file is ready for review</w:t>
      </w:r>
      <w:r>
        <w:rPr>
          <w:rFonts w:eastAsiaTheme="minorHAnsi"/>
          <w:sz w:val="22"/>
          <w:szCs w:val="22"/>
        </w:rPr>
        <w:t xml:space="preserve"> by submitting a Request for Hearing online at: </w:t>
      </w:r>
      <w:hyperlink r:id="rId12" w:history="1">
        <w:r w:rsidRPr="0031407F">
          <w:rPr>
            <w:rStyle w:val="Hyperlink"/>
            <w:rFonts w:eastAsiaTheme="minorHAnsi"/>
            <w:sz w:val="22"/>
            <w:szCs w:val="22"/>
          </w:rPr>
          <w:t>https://fl18.org/req4hrg</w:t>
        </w:r>
      </w:hyperlink>
    </w:p>
    <w:p w14:paraId="1B9452FE" w14:textId="77777777" w:rsidR="008225B6" w:rsidRPr="00D50CE8" w:rsidRDefault="008225B6" w:rsidP="00A5692E">
      <w:pPr>
        <w:rPr>
          <w:b/>
          <w:bCs/>
          <w:sz w:val="22"/>
          <w:szCs w:val="22"/>
        </w:rPr>
      </w:pPr>
    </w:p>
    <w:bookmarkEnd w:id="0"/>
    <w:p w14:paraId="3785228E" w14:textId="59C34E2F" w:rsidR="003B4BB5" w:rsidRPr="00D50CE8" w:rsidRDefault="003B4BB5" w:rsidP="003B4BB5">
      <w:pPr>
        <w:rPr>
          <w:bCs/>
        </w:rPr>
      </w:pPr>
    </w:p>
    <w:tbl>
      <w:tblPr>
        <w:tblW w:w="99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76"/>
        <w:gridCol w:w="3314"/>
      </w:tblGrid>
      <w:tr w:rsidR="00B85870" w:rsidRPr="00D50CE8" w14:paraId="31A3D248" w14:textId="77777777" w:rsidTr="00D14FB4">
        <w:trPr>
          <w:trHeight w:val="826"/>
        </w:trPr>
        <w:tc>
          <w:tcPr>
            <w:tcW w:w="6676" w:type="dxa"/>
            <w:shd w:val="clear" w:color="auto" w:fill="B3B3B3"/>
          </w:tcPr>
          <w:p w14:paraId="098B7090" w14:textId="77777777" w:rsidR="00B85870" w:rsidRPr="00D50CE8" w:rsidRDefault="00B85870" w:rsidP="001C7566">
            <w:pPr>
              <w:jc w:val="center"/>
              <w:rPr>
                <w:bCs/>
              </w:rPr>
            </w:pPr>
          </w:p>
          <w:p w14:paraId="456A0906" w14:textId="435D1086" w:rsidR="00B85870" w:rsidRPr="00D50CE8" w:rsidRDefault="00B85870" w:rsidP="001C7566">
            <w:pPr>
              <w:jc w:val="center"/>
              <w:rPr>
                <w:bCs/>
              </w:rPr>
            </w:pPr>
            <w:r w:rsidRPr="00D50CE8">
              <w:rPr>
                <w:bCs/>
              </w:rPr>
              <w:t>Documents/ Pleadings Required</w:t>
            </w:r>
          </w:p>
          <w:p w14:paraId="0FE8F450" w14:textId="77777777" w:rsidR="00B85870" w:rsidRPr="00D50CE8" w:rsidRDefault="00B85870" w:rsidP="001C7566">
            <w:pPr>
              <w:jc w:val="center"/>
              <w:rPr>
                <w:bCs/>
              </w:rPr>
            </w:pPr>
          </w:p>
        </w:tc>
        <w:tc>
          <w:tcPr>
            <w:tcW w:w="3314" w:type="dxa"/>
            <w:shd w:val="clear" w:color="auto" w:fill="B3B3B3"/>
          </w:tcPr>
          <w:p w14:paraId="76F15F53" w14:textId="77777777" w:rsidR="00B85870" w:rsidRPr="00D50CE8" w:rsidRDefault="00B85870" w:rsidP="001C7566">
            <w:pPr>
              <w:jc w:val="center"/>
              <w:rPr>
                <w:bCs/>
              </w:rPr>
            </w:pPr>
          </w:p>
          <w:p w14:paraId="24E2F12F" w14:textId="2A7F73F0" w:rsidR="00B85870" w:rsidRPr="00D50CE8" w:rsidRDefault="00B85870" w:rsidP="001C7566">
            <w:pPr>
              <w:jc w:val="center"/>
              <w:rPr>
                <w:bCs/>
              </w:rPr>
            </w:pPr>
            <w:r w:rsidRPr="00D50CE8">
              <w:rPr>
                <w:bCs/>
              </w:rPr>
              <w:t>Date of Filing</w:t>
            </w:r>
          </w:p>
        </w:tc>
      </w:tr>
      <w:tr w:rsidR="00B85870" w:rsidRPr="00D50CE8" w14:paraId="1F8D0248" w14:textId="77777777" w:rsidTr="00D14FB4">
        <w:trPr>
          <w:trHeight w:val="601"/>
        </w:trPr>
        <w:tc>
          <w:tcPr>
            <w:tcW w:w="6676" w:type="dxa"/>
            <w:shd w:val="clear" w:color="auto" w:fill="auto"/>
          </w:tcPr>
          <w:p w14:paraId="4474566C" w14:textId="0C664D51" w:rsidR="00B85870" w:rsidRPr="00D50CE8" w:rsidRDefault="00B85870" w:rsidP="001C7566">
            <w:pPr>
              <w:jc w:val="center"/>
              <w:rPr>
                <w:bCs/>
              </w:rPr>
            </w:pPr>
            <w:r w:rsidRPr="00D50CE8">
              <w:rPr>
                <w:bCs/>
              </w:rPr>
              <w:t xml:space="preserve">Petition for Name Change- </w:t>
            </w:r>
            <w:r w:rsidR="00F01141" w:rsidRPr="00D50CE8">
              <w:rPr>
                <w:bCs/>
              </w:rPr>
              <w:t>Child(ren)</w:t>
            </w:r>
          </w:p>
          <w:p w14:paraId="5958B230" w14:textId="77777777" w:rsidR="00B85870" w:rsidRDefault="00DA0F4F" w:rsidP="001C7566">
            <w:pPr>
              <w:jc w:val="center"/>
              <w:rPr>
                <w:color w:val="3333FF"/>
                <w:u w:val="single"/>
                <w:shd w:val="clear" w:color="auto" w:fill="FFFFFF"/>
              </w:rPr>
            </w:pPr>
            <w:r w:rsidRPr="00D50CE8">
              <w:rPr>
                <w:color w:val="3333FF"/>
                <w:u w:val="single"/>
                <w:shd w:val="clear" w:color="auto" w:fill="FFFFFF"/>
              </w:rPr>
              <w:t>12.982(c)</w:t>
            </w:r>
          </w:p>
          <w:p w14:paraId="74C6D3B1" w14:textId="6F3A6948" w:rsidR="00F8595D" w:rsidRPr="00D50CE8" w:rsidRDefault="0031407F" w:rsidP="001C7566">
            <w:pPr>
              <w:jc w:val="center"/>
              <w:rPr>
                <w:bCs/>
                <w:u w:val="single"/>
              </w:rPr>
            </w:pPr>
            <w:hyperlink r:id="rId13" w:tgtFrame="_blank" w:history="1">
              <w:r w:rsidR="00F8595D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70DF7DE6" wp14:editId="35393887">
                    <wp:extent cx="257810" cy="321945"/>
                    <wp:effectExtent l="0" t="0" r="8890" b="1905"/>
                    <wp:docPr id="8" name="Picture 8" descr="PDF Download of 12.982(c)">
                      <a:hlinkClick xmlns:a="http://schemas.openxmlformats.org/drawingml/2006/main" r:id="rId1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3" descr="PDF Download of 12.982(c)">
                              <a:hlinkClick r:id="rId1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F8595D">
                <w:rPr>
                  <w:rStyle w:val="Hyperlink"/>
                  <w:rFonts w:ascii="Open Sans" w:eastAsiaTheme="majorEastAsia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F8595D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48EDE660" wp14:editId="5BB6D4CA">
                  <wp:extent cx="257810" cy="321945"/>
                  <wp:effectExtent l="0" t="0" r="8890" b="1905"/>
                  <wp:docPr id="7" name="Picture 7" descr="Word Download of 12.982(c)">
                    <a:hlinkClick xmlns:a="http://schemas.openxmlformats.org/drawingml/2006/main" r:id="rId15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Word Download of 12.982(c)">
                            <a:hlinkClick r:id="rId1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4" w:type="dxa"/>
            <w:shd w:val="clear" w:color="auto" w:fill="auto"/>
          </w:tcPr>
          <w:p w14:paraId="0AB42EB5" w14:textId="7B74C342" w:rsidR="00B85870" w:rsidRPr="00D50CE8" w:rsidRDefault="00B85870" w:rsidP="00F8595D">
            <w:pPr>
              <w:jc w:val="center"/>
              <w:rPr>
                <w:bCs/>
              </w:rPr>
            </w:pPr>
          </w:p>
        </w:tc>
      </w:tr>
      <w:tr w:rsidR="00A5692E" w:rsidRPr="00D50CE8" w14:paraId="5694DA50" w14:textId="77777777" w:rsidTr="00D14FB4">
        <w:trPr>
          <w:trHeight w:val="541"/>
        </w:trPr>
        <w:tc>
          <w:tcPr>
            <w:tcW w:w="6676" w:type="dxa"/>
            <w:shd w:val="clear" w:color="auto" w:fill="auto"/>
          </w:tcPr>
          <w:p w14:paraId="4318C4AB" w14:textId="77777777" w:rsidR="00A5692E" w:rsidRPr="00D50CE8" w:rsidRDefault="00A5692E" w:rsidP="00A5692E">
            <w:pPr>
              <w:jc w:val="center"/>
              <w:rPr>
                <w:bCs/>
              </w:rPr>
            </w:pPr>
            <w:r w:rsidRPr="00D50CE8">
              <w:rPr>
                <w:bCs/>
              </w:rPr>
              <w:t>Cover Sheet for Family Court Cases</w:t>
            </w:r>
          </w:p>
          <w:p w14:paraId="55680895" w14:textId="77777777" w:rsidR="00A5692E" w:rsidRDefault="00A5692E" w:rsidP="00A5692E">
            <w:pPr>
              <w:jc w:val="center"/>
              <w:rPr>
                <w:bCs/>
                <w:color w:val="3333FF"/>
                <w:u w:val="single"/>
              </w:rPr>
            </w:pPr>
            <w:r w:rsidRPr="00D50CE8">
              <w:rPr>
                <w:bCs/>
                <w:color w:val="3333FF"/>
                <w:u w:val="single"/>
              </w:rPr>
              <w:t>12.928</w:t>
            </w:r>
          </w:p>
          <w:p w14:paraId="70273461" w14:textId="307A9D79" w:rsidR="004B3824" w:rsidRPr="00D50CE8" w:rsidRDefault="0031407F" w:rsidP="00A5692E">
            <w:pPr>
              <w:jc w:val="center"/>
              <w:rPr>
                <w:bCs/>
              </w:rPr>
            </w:pPr>
            <w:hyperlink r:id="rId17" w:tgtFrame="_blank" w:history="1">
              <w:r w:rsidR="004B3824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6155DB78" wp14:editId="11316EF6">
                    <wp:extent cx="257810" cy="321945"/>
                    <wp:effectExtent l="0" t="0" r="8890" b="1905"/>
                    <wp:docPr id="6" name="Picture 6" descr="PDF Download of 12.928">
                      <a:hlinkClick xmlns:a="http://schemas.openxmlformats.org/drawingml/2006/main" r:id="rId1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9" descr="PDF Download of 12.928">
                              <a:hlinkClick r:id="rId1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4B3824">
                <w:rPr>
                  <w:rStyle w:val="Hyperlink"/>
                  <w:rFonts w:ascii="Open Sans" w:eastAsiaTheme="majorEastAsia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4B3824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35D165DC" wp14:editId="3E212272">
                  <wp:extent cx="257810" cy="321945"/>
                  <wp:effectExtent l="0" t="0" r="8890" b="1905"/>
                  <wp:docPr id="5" name="Picture 5" descr="Word Download of 12.928">
                    <a:hlinkClick xmlns:a="http://schemas.openxmlformats.org/drawingml/2006/main" r:id="rId1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Word Download of 12.928">
                            <a:hlinkClick r:id="rId1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4" w:type="dxa"/>
            <w:shd w:val="clear" w:color="auto" w:fill="auto"/>
          </w:tcPr>
          <w:p w14:paraId="2B116D24" w14:textId="77777777" w:rsidR="00A5692E" w:rsidRPr="00D50CE8" w:rsidRDefault="00A5692E" w:rsidP="00F8595D">
            <w:pPr>
              <w:jc w:val="center"/>
              <w:rPr>
                <w:bCs/>
              </w:rPr>
            </w:pPr>
          </w:p>
        </w:tc>
      </w:tr>
      <w:tr w:rsidR="00B85870" w:rsidRPr="00D50CE8" w14:paraId="6A5246E9" w14:textId="77777777" w:rsidTr="00D14FB4">
        <w:trPr>
          <w:trHeight w:val="556"/>
        </w:trPr>
        <w:tc>
          <w:tcPr>
            <w:tcW w:w="6676" w:type="dxa"/>
            <w:shd w:val="clear" w:color="auto" w:fill="auto"/>
          </w:tcPr>
          <w:p w14:paraId="7F9D5440" w14:textId="563CAC03" w:rsidR="00B85870" w:rsidRPr="00D50CE8" w:rsidRDefault="00E871DD" w:rsidP="001C7566">
            <w:pPr>
              <w:jc w:val="center"/>
              <w:rPr>
                <w:bCs/>
              </w:rPr>
            </w:pPr>
            <w:r w:rsidRPr="00D50CE8">
              <w:rPr>
                <w:bCs/>
              </w:rPr>
              <w:t xml:space="preserve">Certified Copy of </w:t>
            </w:r>
            <w:r w:rsidR="00B85870" w:rsidRPr="00D50CE8">
              <w:rPr>
                <w:bCs/>
              </w:rPr>
              <w:t xml:space="preserve">Birth Certificate </w:t>
            </w:r>
            <w:r w:rsidR="00F01141" w:rsidRPr="00D50CE8">
              <w:rPr>
                <w:bCs/>
              </w:rPr>
              <w:t>of Child</w:t>
            </w:r>
            <w:r w:rsidR="00A5692E" w:rsidRPr="00D50CE8">
              <w:rPr>
                <w:bCs/>
              </w:rPr>
              <w:t>(ren)</w:t>
            </w:r>
          </w:p>
          <w:p w14:paraId="51B6221F" w14:textId="77777777" w:rsidR="00B85870" w:rsidRPr="00D50CE8" w:rsidRDefault="00B85870" w:rsidP="001C7566">
            <w:pPr>
              <w:jc w:val="center"/>
              <w:rPr>
                <w:bCs/>
              </w:rPr>
            </w:pPr>
          </w:p>
        </w:tc>
        <w:tc>
          <w:tcPr>
            <w:tcW w:w="3314" w:type="dxa"/>
            <w:shd w:val="clear" w:color="auto" w:fill="auto"/>
          </w:tcPr>
          <w:p w14:paraId="5347D74D" w14:textId="4973C153" w:rsidR="00B85870" w:rsidRPr="00D50CE8" w:rsidRDefault="00B85870" w:rsidP="00F8595D">
            <w:pPr>
              <w:jc w:val="center"/>
              <w:rPr>
                <w:bCs/>
              </w:rPr>
            </w:pPr>
          </w:p>
        </w:tc>
      </w:tr>
      <w:tr w:rsidR="00B85870" w:rsidRPr="00D50CE8" w14:paraId="76A23646" w14:textId="77777777" w:rsidTr="00D14FB4">
        <w:trPr>
          <w:trHeight w:val="541"/>
        </w:trPr>
        <w:tc>
          <w:tcPr>
            <w:tcW w:w="6676" w:type="dxa"/>
            <w:shd w:val="clear" w:color="auto" w:fill="auto"/>
          </w:tcPr>
          <w:p w14:paraId="3BA0A3FB" w14:textId="08172FDB" w:rsidR="00B85870" w:rsidRPr="00D50CE8" w:rsidRDefault="00A5692E" w:rsidP="00111DCD">
            <w:pPr>
              <w:jc w:val="center"/>
              <w:rPr>
                <w:bCs/>
              </w:rPr>
            </w:pPr>
            <w:r w:rsidRPr="00D50CE8">
              <w:rPr>
                <w:bCs/>
              </w:rPr>
              <w:t xml:space="preserve">State and National </w:t>
            </w:r>
            <w:r w:rsidR="00B85870" w:rsidRPr="00D50CE8">
              <w:rPr>
                <w:bCs/>
              </w:rPr>
              <w:t xml:space="preserve">Criminal Background Check </w:t>
            </w:r>
            <w:r w:rsidR="00F01141" w:rsidRPr="00D50CE8">
              <w:rPr>
                <w:bCs/>
              </w:rPr>
              <w:t>of Parent(s)</w:t>
            </w:r>
          </w:p>
          <w:p w14:paraId="0781D212" w14:textId="350B75DF" w:rsidR="00B85870" w:rsidRPr="00D50CE8" w:rsidRDefault="00B85870" w:rsidP="001C7566">
            <w:pPr>
              <w:jc w:val="center"/>
              <w:rPr>
                <w:bCs/>
              </w:rPr>
            </w:pPr>
          </w:p>
        </w:tc>
        <w:tc>
          <w:tcPr>
            <w:tcW w:w="3314" w:type="dxa"/>
            <w:shd w:val="clear" w:color="auto" w:fill="auto"/>
          </w:tcPr>
          <w:p w14:paraId="1A64C466" w14:textId="1B4DEE05" w:rsidR="00B85870" w:rsidRPr="00D50CE8" w:rsidRDefault="00B85870" w:rsidP="00F8595D">
            <w:pPr>
              <w:jc w:val="center"/>
              <w:rPr>
                <w:bCs/>
              </w:rPr>
            </w:pPr>
          </w:p>
        </w:tc>
      </w:tr>
      <w:tr w:rsidR="00B85870" w:rsidRPr="00D50CE8" w14:paraId="0409B148" w14:textId="77777777" w:rsidTr="00D14FB4">
        <w:trPr>
          <w:trHeight w:val="556"/>
        </w:trPr>
        <w:tc>
          <w:tcPr>
            <w:tcW w:w="6676" w:type="dxa"/>
            <w:shd w:val="clear" w:color="auto" w:fill="auto"/>
          </w:tcPr>
          <w:p w14:paraId="5118E456" w14:textId="77777777" w:rsidR="00B85870" w:rsidRPr="00D50CE8" w:rsidRDefault="00B85870" w:rsidP="00B85870">
            <w:pPr>
              <w:jc w:val="center"/>
              <w:rPr>
                <w:bCs/>
              </w:rPr>
            </w:pPr>
            <w:r w:rsidRPr="00D50CE8">
              <w:rPr>
                <w:bCs/>
              </w:rPr>
              <w:t>Notice of Confidential Form</w:t>
            </w:r>
          </w:p>
          <w:p w14:paraId="5BD4CA23" w14:textId="1CFDA259" w:rsidR="00B85870" w:rsidRPr="00D50CE8" w:rsidRDefault="0031407F" w:rsidP="00B85870">
            <w:pPr>
              <w:jc w:val="center"/>
              <w:rPr>
                <w:bCs/>
              </w:rPr>
            </w:pPr>
            <w:hyperlink r:id="rId19" w:history="1">
              <w:r w:rsidR="00DA0F4F" w:rsidRPr="00D50CE8">
                <w:rPr>
                  <w:rStyle w:val="Hyperlink"/>
                  <w:bCs/>
                </w:rPr>
                <w:t>Confidential Form</w:t>
              </w:r>
            </w:hyperlink>
          </w:p>
        </w:tc>
        <w:tc>
          <w:tcPr>
            <w:tcW w:w="3314" w:type="dxa"/>
            <w:shd w:val="clear" w:color="auto" w:fill="auto"/>
          </w:tcPr>
          <w:p w14:paraId="0D5B84E6" w14:textId="77777777" w:rsidR="00B85870" w:rsidRPr="00D50CE8" w:rsidRDefault="00B85870" w:rsidP="00F8595D">
            <w:pPr>
              <w:jc w:val="center"/>
              <w:rPr>
                <w:bCs/>
              </w:rPr>
            </w:pPr>
          </w:p>
        </w:tc>
      </w:tr>
      <w:tr w:rsidR="00B85870" w:rsidRPr="00D50CE8" w14:paraId="3AB61AB2" w14:textId="77777777" w:rsidTr="00D14FB4">
        <w:trPr>
          <w:trHeight w:val="811"/>
        </w:trPr>
        <w:tc>
          <w:tcPr>
            <w:tcW w:w="6676" w:type="dxa"/>
            <w:shd w:val="clear" w:color="auto" w:fill="auto"/>
          </w:tcPr>
          <w:p w14:paraId="239F681C" w14:textId="23574685" w:rsidR="00B85870" w:rsidRPr="00D50CE8" w:rsidRDefault="00B85870" w:rsidP="00111DCD">
            <w:pPr>
              <w:jc w:val="center"/>
              <w:rPr>
                <w:bCs/>
              </w:rPr>
            </w:pPr>
            <w:r w:rsidRPr="00D50CE8">
              <w:rPr>
                <w:bCs/>
              </w:rPr>
              <w:t>Driver’s License or Florida ID</w:t>
            </w:r>
            <w:r w:rsidR="00F01141" w:rsidRPr="00D50CE8">
              <w:rPr>
                <w:bCs/>
              </w:rPr>
              <w:t xml:space="preserve"> of Parent(s)</w:t>
            </w:r>
          </w:p>
          <w:p w14:paraId="3569C806" w14:textId="77777777" w:rsidR="00B85870" w:rsidRDefault="00B85870" w:rsidP="00111DCD">
            <w:pPr>
              <w:jc w:val="center"/>
              <w:rPr>
                <w:bCs/>
              </w:rPr>
            </w:pPr>
            <w:r w:rsidRPr="00D50CE8">
              <w:rPr>
                <w:bCs/>
              </w:rPr>
              <w:t>showing residency in Seminole County</w:t>
            </w:r>
          </w:p>
          <w:p w14:paraId="6EFFB50B" w14:textId="128F8512" w:rsidR="00D14FB4" w:rsidRPr="00D50CE8" w:rsidRDefault="00D14FB4" w:rsidP="00111DCD">
            <w:pPr>
              <w:jc w:val="center"/>
              <w:rPr>
                <w:bCs/>
              </w:rPr>
            </w:pPr>
            <w:r>
              <w:rPr>
                <w:bCs/>
              </w:rPr>
              <w:t>(copy)</w:t>
            </w:r>
          </w:p>
          <w:p w14:paraId="33B4BBAE" w14:textId="77777777" w:rsidR="00B85870" w:rsidRPr="00D50CE8" w:rsidRDefault="00B85870" w:rsidP="00111DCD">
            <w:pPr>
              <w:jc w:val="center"/>
              <w:rPr>
                <w:bCs/>
              </w:rPr>
            </w:pPr>
          </w:p>
        </w:tc>
        <w:tc>
          <w:tcPr>
            <w:tcW w:w="3314" w:type="dxa"/>
            <w:shd w:val="clear" w:color="auto" w:fill="auto"/>
          </w:tcPr>
          <w:p w14:paraId="3790C712" w14:textId="77777777" w:rsidR="00B85870" w:rsidRPr="00D50CE8" w:rsidRDefault="00B85870" w:rsidP="00F8595D">
            <w:pPr>
              <w:jc w:val="center"/>
              <w:rPr>
                <w:bCs/>
              </w:rPr>
            </w:pPr>
          </w:p>
        </w:tc>
      </w:tr>
      <w:tr w:rsidR="00B85870" w:rsidRPr="00D50CE8" w14:paraId="20CC2B9D" w14:textId="77777777" w:rsidTr="00D14FB4">
        <w:trPr>
          <w:trHeight w:val="601"/>
        </w:trPr>
        <w:tc>
          <w:tcPr>
            <w:tcW w:w="6676" w:type="dxa"/>
            <w:tcBorders>
              <w:bottom w:val="single" w:sz="4" w:space="0" w:color="auto"/>
            </w:tcBorders>
            <w:shd w:val="clear" w:color="auto" w:fill="auto"/>
          </w:tcPr>
          <w:p w14:paraId="3B0898F7" w14:textId="451F0B3B" w:rsidR="00DA0F4F" w:rsidRPr="00D50CE8" w:rsidRDefault="00B85870" w:rsidP="00DA0F4F">
            <w:pPr>
              <w:jc w:val="center"/>
              <w:rPr>
                <w:bCs/>
              </w:rPr>
            </w:pPr>
            <w:r w:rsidRPr="00D50CE8">
              <w:rPr>
                <w:bCs/>
              </w:rPr>
              <w:t>Designation of Email Address</w:t>
            </w:r>
          </w:p>
          <w:p w14:paraId="70C7E36F" w14:textId="77777777" w:rsidR="00B85870" w:rsidRDefault="00DA0F4F" w:rsidP="00D50CE8">
            <w:pPr>
              <w:jc w:val="center"/>
              <w:rPr>
                <w:color w:val="3333FF"/>
                <w:u w:val="single"/>
              </w:rPr>
            </w:pPr>
            <w:r w:rsidRPr="00D50CE8">
              <w:rPr>
                <w:color w:val="3333FF"/>
                <w:u w:val="single"/>
              </w:rPr>
              <w:t>12.915</w:t>
            </w:r>
          </w:p>
          <w:p w14:paraId="74BB9AD2" w14:textId="26E8947E" w:rsidR="004B3824" w:rsidRPr="00D50CE8" w:rsidRDefault="0031407F" w:rsidP="00D50CE8">
            <w:pPr>
              <w:jc w:val="center"/>
              <w:rPr>
                <w:color w:val="3333FF"/>
                <w:u w:val="single"/>
              </w:rPr>
            </w:pPr>
            <w:hyperlink r:id="rId20" w:tgtFrame="_blank" w:history="1">
              <w:r w:rsidR="004B3824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3C186E06" wp14:editId="0A34CEA7">
                    <wp:extent cx="257810" cy="321945"/>
                    <wp:effectExtent l="0" t="0" r="8890" b="1905"/>
                    <wp:docPr id="4" name="Picture 4" descr="PDF Download of 12.915">
                      <a:hlinkClick xmlns:a="http://schemas.openxmlformats.org/drawingml/2006/main" r:id="rId20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" descr="PDF Download of 12.915">
                              <a:hlinkClick r:id="rId20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4B3824">
                <w:rPr>
                  <w:rStyle w:val="Hyperlink"/>
                  <w:rFonts w:ascii="Open Sans" w:eastAsiaTheme="majorEastAsia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4B3824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1041BF50" wp14:editId="39CB8C08">
                  <wp:extent cx="257810" cy="321945"/>
                  <wp:effectExtent l="0" t="0" r="8890" b="1905"/>
                  <wp:docPr id="3" name="Picture 3" descr="Word Download of 12.915">
                    <a:hlinkClick xmlns:a="http://schemas.openxmlformats.org/drawingml/2006/main" r:id="rId21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Word Download of 12.915">
                            <a:hlinkClick r:id="rId21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4" w:type="dxa"/>
            <w:shd w:val="clear" w:color="auto" w:fill="auto"/>
          </w:tcPr>
          <w:p w14:paraId="5C2F67CB" w14:textId="77777777" w:rsidR="00B85870" w:rsidRPr="00D50CE8" w:rsidRDefault="00B85870" w:rsidP="00F8595D">
            <w:pPr>
              <w:jc w:val="center"/>
              <w:rPr>
                <w:bCs/>
              </w:rPr>
            </w:pPr>
          </w:p>
        </w:tc>
      </w:tr>
      <w:tr w:rsidR="00B85870" w:rsidRPr="00D50CE8" w14:paraId="7D2B94D1" w14:textId="77777777" w:rsidTr="00D14FB4">
        <w:trPr>
          <w:trHeight w:val="2812"/>
        </w:trPr>
        <w:tc>
          <w:tcPr>
            <w:tcW w:w="6676" w:type="dxa"/>
            <w:shd w:val="clear" w:color="auto" w:fill="auto"/>
          </w:tcPr>
          <w:p w14:paraId="4BA5B66C" w14:textId="0BB20617" w:rsidR="008354BD" w:rsidRPr="00D50CE8" w:rsidRDefault="00D86D96" w:rsidP="00D86D96">
            <w:pPr>
              <w:spacing w:after="200"/>
              <w:contextualSpacing/>
              <w:jc w:val="center"/>
            </w:pPr>
            <w:r w:rsidRPr="00D50CE8">
              <w:t>Consent affidavit of other parent if only one parent files the petition</w:t>
            </w:r>
          </w:p>
          <w:p w14:paraId="47A04F2F" w14:textId="0E88A44C" w:rsidR="00DA0F4F" w:rsidRDefault="00DA0F4F" w:rsidP="00D50CE8">
            <w:pPr>
              <w:jc w:val="center"/>
              <w:rPr>
                <w:color w:val="3333FF"/>
                <w:u w:val="single"/>
              </w:rPr>
            </w:pPr>
            <w:r w:rsidRPr="00D50CE8">
              <w:rPr>
                <w:color w:val="3333FF"/>
                <w:u w:val="single"/>
              </w:rPr>
              <w:t>12.982(d)</w:t>
            </w:r>
          </w:p>
          <w:p w14:paraId="2B13B188" w14:textId="5D9B6022" w:rsidR="004B3824" w:rsidRPr="00D50CE8" w:rsidRDefault="0031407F" w:rsidP="00D50CE8">
            <w:pPr>
              <w:jc w:val="center"/>
              <w:rPr>
                <w:color w:val="3333FF"/>
                <w:u w:val="single"/>
              </w:rPr>
            </w:pPr>
            <w:hyperlink r:id="rId22" w:tgtFrame="_blank" w:history="1">
              <w:r w:rsidR="004B3824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2D6A3F64" wp14:editId="73429D59">
                    <wp:extent cx="257810" cy="321945"/>
                    <wp:effectExtent l="0" t="0" r="8890" b="1905"/>
                    <wp:docPr id="2" name="Picture 2" descr="PDF Download of 12.982(d)">
                      <a:hlinkClick xmlns:a="http://schemas.openxmlformats.org/drawingml/2006/main" r:id="rId2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 descr="PDF Download of 12.982(d)">
                              <a:hlinkClick r:id="rId2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4B3824">
                <w:rPr>
                  <w:rStyle w:val="Hyperlink"/>
                  <w:rFonts w:ascii="Open Sans" w:eastAsiaTheme="majorEastAsia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4B3824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600EA0D1" wp14:editId="32775077">
                  <wp:extent cx="257810" cy="321945"/>
                  <wp:effectExtent l="0" t="0" r="8890" b="1905"/>
                  <wp:docPr id="1" name="Picture 1" descr="Word Download of 12.982(d)">
                    <a:hlinkClick xmlns:a="http://schemas.openxmlformats.org/drawingml/2006/main" r:id="rId23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ord Download of 12.982(d)">
                            <a:hlinkClick r:id="rId2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A1FEB2" w14:textId="3A3A51E1" w:rsidR="008354BD" w:rsidRPr="00D50CE8" w:rsidRDefault="008354BD" w:rsidP="00D86D96">
            <w:pPr>
              <w:spacing w:after="200"/>
              <w:contextualSpacing/>
              <w:jc w:val="center"/>
              <w:rPr>
                <w:b/>
                <w:bCs/>
              </w:rPr>
            </w:pPr>
            <w:r w:rsidRPr="00D50CE8">
              <w:rPr>
                <w:b/>
                <w:bCs/>
              </w:rPr>
              <w:t>--OR--</w:t>
            </w:r>
          </w:p>
          <w:p w14:paraId="67656DF3" w14:textId="3426E027" w:rsidR="008354BD" w:rsidRPr="00D50CE8" w:rsidRDefault="008354BD" w:rsidP="00D86D96">
            <w:pPr>
              <w:spacing w:after="200"/>
              <w:contextualSpacing/>
              <w:jc w:val="center"/>
            </w:pPr>
            <w:r w:rsidRPr="00D50CE8">
              <w:t xml:space="preserve">proof of personal service on the non-consenting parent if a Florida resident  </w:t>
            </w:r>
          </w:p>
          <w:p w14:paraId="5271F6E2" w14:textId="4D61D7B4" w:rsidR="008354BD" w:rsidRPr="00D50CE8" w:rsidRDefault="008354BD" w:rsidP="00D86D96">
            <w:pPr>
              <w:spacing w:after="200"/>
              <w:contextualSpacing/>
              <w:jc w:val="center"/>
              <w:rPr>
                <w:b/>
                <w:bCs/>
              </w:rPr>
            </w:pPr>
            <w:r w:rsidRPr="00D50CE8">
              <w:rPr>
                <w:b/>
                <w:bCs/>
              </w:rPr>
              <w:t>--OR--</w:t>
            </w:r>
          </w:p>
          <w:p w14:paraId="1CBE7255" w14:textId="4337E69E" w:rsidR="00B85870" w:rsidRPr="00D50CE8" w:rsidRDefault="00D86D96" w:rsidP="008354BD">
            <w:pPr>
              <w:spacing w:after="200"/>
              <w:contextualSpacing/>
              <w:jc w:val="center"/>
              <w:rPr>
                <w:bCs/>
              </w:rPr>
            </w:pPr>
            <w:r w:rsidRPr="00D50CE8">
              <w:t xml:space="preserve"> </w:t>
            </w:r>
            <w:r w:rsidR="008354BD" w:rsidRPr="00D50CE8">
              <w:t>proof of constructive service on the other parent if the whereabouts are unknown (with a completed affidavit of diligent search)</w:t>
            </w:r>
          </w:p>
        </w:tc>
        <w:tc>
          <w:tcPr>
            <w:tcW w:w="3314" w:type="dxa"/>
            <w:shd w:val="clear" w:color="auto" w:fill="auto"/>
          </w:tcPr>
          <w:p w14:paraId="5134EF42" w14:textId="7C277F4E" w:rsidR="00B85870" w:rsidRPr="00D50CE8" w:rsidRDefault="00B85870" w:rsidP="00F8595D">
            <w:pPr>
              <w:jc w:val="center"/>
              <w:rPr>
                <w:bCs/>
              </w:rPr>
            </w:pPr>
          </w:p>
        </w:tc>
      </w:tr>
      <w:tr w:rsidR="00B85870" w:rsidRPr="00D50CE8" w14:paraId="1D19D1F4" w14:textId="77777777" w:rsidTr="00D14FB4">
        <w:trPr>
          <w:trHeight w:val="826"/>
        </w:trPr>
        <w:tc>
          <w:tcPr>
            <w:tcW w:w="6676" w:type="dxa"/>
            <w:shd w:val="clear" w:color="auto" w:fill="auto"/>
          </w:tcPr>
          <w:p w14:paraId="1CEC6B1E" w14:textId="77777777" w:rsidR="008354BD" w:rsidRPr="00D50CE8" w:rsidRDefault="00B85870" w:rsidP="00111DCD">
            <w:pPr>
              <w:jc w:val="center"/>
              <w:rPr>
                <w:bCs/>
              </w:rPr>
            </w:pPr>
            <w:r w:rsidRPr="00D50CE8">
              <w:rPr>
                <w:bCs/>
              </w:rPr>
              <w:t xml:space="preserve">Final Judgment of any other name changes </w:t>
            </w:r>
          </w:p>
          <w:p w14:paraId="5E36F055" w14:textId="39737215" w:rsidR="00B85870" w:rsidRDefault="00B85870" w:rsidP="00111DCD">
            <w:pPr>
              <w:jc w:val="center"/>
              <w:rPr>
                <w:bCs/>
              </w:rPr>
            </w:pPr>
            <w:r w:rsidRPr="00D50CE8">
              <w:rPr>
                <w:bCs/>
              </w:rPr>
              <w:t>if applicable</w:t>
            </w:r>
          </w:p>
          <w:p w14:paraId="1D87A4AD" w14:textId="0F9F4FA9" w:rsidR="00D14FB4" w:rsidRPr="00D50CE8" w:rsidRDefault="00D14FB4" w:rsidP="00111DCD">
            <w:pPr>
              <w:jc w:val="center"/>
              <w:rPr>
                <w:bCs/>
              </w:rPr>
            </w:pPr>
            <w:r>
              <w:rPr>
                <w:bCs/>
              </w:rPr>
              <w:t>(copy)</w:t>
            </w:r>
          </w:p>
          <w:p w14:paraId="7CAEE609" w14:textId="77777777" w:rsidR="00B85870" w:rsidRPr="00D50CE8" w:rsidRDefault="00B85870" w:rsidP="00111DCD">
            <w:pPr>
              <w:jc w:val="center"/>
              <w:rPr>
                <w:bCs/>
              </w:rPr>
            </w:pPr>
          </w:p>
        </w:tc>
        <w:tc>
          <w:tcPr>
            <w:tcW w:w="3314" w:type="dxa"/>
            <w:shd w:val="clear" w:color="auto" w:fill="auto"/>
          </w:tcPr>
          <w:p w14:paraId="5CBBDC75" w14:textId="6D41A91C" w:rsidR="00B85870" w:rsidRPr="00D50CE8" w:rsidRDefault="00B85870" w:rsidP="00F8595D">
            <w:pPr>
              <w:jc w:val="center"/>
              <w:rPr>
                <w:bCs/>
              </w:rPr>
            </w:pPr>
          </w:p>
        </w:tc>
      </w:tr>
    </w:tbl>
    <w:p w14:paraId="0B000357" w14:textId="58381D83" w:rsidR="00101BDE" w:rsidRPr="00D50CE8" w:rsidRDefault="00101BDE" w:rsidP="00D14FB4">
      <w:pPr>
        <w:rPr>
          <w:rFonts w:eastAsiaTheme="minorHAnsi"/>
          <w:sz w:val="22"/>
          <w:szCs w:val="22"/>
        </w:rPr>
      </w:pPr>
    </w:p>
    <w:sectPr w:rsidR="00101BDE" w:rsidRPr="00D50CE8" w:rsidSect="008225B6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1080" w:right="1170" w:bottom="126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3A65B" w14:textId="77777777" w:rsidR="00D14FB4" w:rsidRDefault="00D14FB4" w:rsidP="00D14FB4">
      <w:r>
        <w:separator/>
      </w:r>
    </w:p>
  </w:endnote>
  <w:endnote w:type="continuationSeparator" w:id="0">
    <w:p w14:paraId="1DC0B293" w14:textId="77777777" w:rsidR="00D14FB4" w:rsidRDefault="00D14FB4" w:rsidP="00D14F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9D62C" w14:textId="77777777" w:rsidR="00886041" w:rsidRDefault="008860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3919593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1701C75" w14:textId="34C3AF19" w:rsidR="00886041" w:rsidRDefault="0088604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C1BF590" w14:textId="77777777" w:rsidR="00D14FB4" w:rsidRDefault="00D14FB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B11BA" w14:textId="77777777" w:rsidR="00886041" w:rsidRDefault="008860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CB7412" w14:textId="77777777" w:rsidR="00D14FB4" w:rsidRDefault="00D14FB4" w:rsidP="00D14FB4">
      <w:r>
        <w:separator/>
      </w:r>
    </w:p>
  </w:footnote>
  <w:footnote w:type="continuationSeparator" w:id="0">
    <w:p w14:paraId="1A96D917" w14:textId="77777777" w:rsidR="00D14FB4" w:rsidRDefault="00D14FB4" w:rsidP="00D14F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6E064" w14:textId="77777777" w:rsidR="00886041" w:rsidRDefault="008860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65DDB" w14:textId="77777777" w:rsidR="00886041" w:rsidRDefault="008860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3F37F" w14:textId="77777777" w:rsidR="00886041" w:rsidRDefault="008860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005F7B"/>
    <w:multiLevelType w:val="hybridMultilevel"/>
    <w:tmpl w:val="7CF660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87229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TU2tDQwNTS2NDZW0lEKTi0uzszPAykwrAUAcbqPzCwAAAA="/>
  </w:docVars>
  <w:rsids>
    <w:rsidRoot w:val="00FE522F"/>
    <w:rsid w:val="00013010"/>
    <w:rsid w:val="00021742"/>
    <w:rsid w:val="0003273B"/>
    <w:rsid w:val="00054D19"/>
    <w:rsid w:val="000604CB"/>
    <w:rsid w:val="00060648"/>
    <w:rsid w:val="000B0E44"/>
    <w:rsid w:val="000C4A64"/>
    <w:rsid w:val="000D3158"/>
    <w:rsid w:val="00101BDE"/>
    <w:rsid w:val="00111309"/>
    <w:rsid w:val="00111DCD"/>
    <w:rsid w:val="00113F1D"/>
    <w:rsid w:val="00136FD9"/>
    <w:rsid w:val="00137434"/>
    <w:rsid w:val="00141D80"/>
    <w:rsid w:val="00182980"/>
    <w:rsid w:val="001D34C1"/>
    <w:rsid w:val="001E7635"/>
    <w:rsid w:val="002079A9"/>
    <w:rsid w:val="00252FFD"/>
    <w:rsid w:val="0027789B"/>
    <w:rsid w:val="00280775"/>
    <w:rsid w:val="0028778C"/>
    <w:rsid w:val="00293923"/>
    <w:rsid w:val="00294953"/>
    <w:rsid w:val="002D25A8"/>
    <w:rsid w:val="002E38CC"/>
    <w:rsid w:val="002F0A1D"/>
    <w:rsid w:val="0031407F"/>
    <w:rsid w:val="00326D8A"/>
    <w:rsid w:val="003319A5"/>
    <w:rsid w:val="00340A3B"/>
    <w:rsid w:val="00381466"/>
    <w:rsid w:val="00396C5A"/>
    <w:rsid w:val="003A4715"/>
    <w:rsid w:val="003A56F5"/>
    <w:rsid w:val="003B0CA8"/>
    <w:rsid w:val="003B4BB5"/>
    <w:rsid w:val="003B6AAD"/>
    <w:rsid w:val="003B7345"/>
    <w:rsid w:val="003D4E5C"/>
    <w:rsid w:val="003E4240"/>
    <w:rsid w:val="00401B62"/>
    <w:rsid w:val="00402729"/>
    <w:rsid w:val="00405190"/>
    <w:rsid w:val="0040581B"/>
    <w:rsid w:val="0041215D"/>
    <w:rsid w:val="00412B7E"/>
    <w:rsid w:val="00446442"/>
    <w:rsid w:val="00470033"/>
    <w:rsid w:val="004767AE"/>
    <w:rsid w:val="004817A6"/>
    <w:rsid w:val="004A1E8A"/>
    <w:rsid w:val="004A2A8D"/>
    <w:rsid w:val="004A3204"/>
    <w:rsid w:val="004A70DE"/>
    <w:rsid w:val="004B3824"/>
    <w:rsid w:val="004C58FE"/>
    <w:rsid w:val="004F22A5"/>
    <w:rsid w:val="00500A17"/>
    <w:rsid w:val="00541C6D"/>
    <w:rsid w:val="005A4279"/>
    <w:rsid w:val="005B561C"/>
    <w:rsid w:val="005C0680"/>
    <w:rsid w:val="00603A76"/>
    <w:rsid w:val="0062272D"/>
    <w:rsid w:val="00637189"/>
    <w:rsid w:val="006A1C91"/>
    <w:rsid w:val="006C7559"/>
    <w:rsid w:val="006D3AD7"/>
    <w:rsid w:val="00703E77"/>
    <w:rsid w:val="00722F52"/>
    <w:rsid w:val="00724E14"/>
    <w:rsid w:val="00750B77"/>
    <w:rsid w:val="00761A1A"/>
    <w:rsid w:val="007852D8"/>
    <w:rsid w:val="007C63B0"/>
    <w:rsid w:val="007C7288"/>
    <w:rsid w:val="007D3DAF"/>
    <w:rsid w:val="008225B6"/>
    <w:rsid w:val="008354BD"/>
    <w:rsid w:val="00844F11"/>
    <w:rsid w:val="008570DB"/>
    <w:rsid w:val="00864776"/>
    <w:rsid w:val="00877539"/>
    <w:rsid w:val="00886041"/>
    <w:rsid w:val="00893B7E"/>
    <w:rsid w:val="008A0812"/>
    <w:rsid w:val="008C6C99"/>
    <w:rsid w:val="008E29ED"/>
    <w:rsid w:val="008E6A60"/>
    <w:rsid w:val="008F1388"/>
    <w:rsid w:val="009018DD"/>
    <w:rsid w:val="009029A1"/>
    <w:rsid w:val="00933AE3"/>
    <w:rsid w:val="009B263B"/>
    <w:rsid w:val="009C606E"/>
    <w:rsid w:val="009C66A4"/>
    <w:rsid w:val="009D1E19"/>
    <w:rsid w:val="009F17C1"/>
    <w:rsid w:val="00A10931"/>
    <w:rsid w:val="00A12F43"/>
    <w:rsid w:val="00A161BB"/>
    <w:rsid w:val="00A43955"/>
    <w:rsid w:val="00A47D93"/>
    <w:rsid w:val="00A543AC"/>
    <w:rsid w:val="00A5692E"/>
    <w:rsid w:val="00A62210"/>
    <w:rsid w:val="00A70DB6"/>
    <w:rsid w:val="00A97CE2"/>
    <w:rsid w:val="00AA3AA9"/>
    <w:rsid w:val="00AD6EA7"/>
    <w:rsid w:val="00AE4B54"/>
    <w:rsid w:val="00B318B7"/>
    <w:rsid w:val="00B32E10"/>
    <w:rsid w:val="00B608F8"/>
    <w:rsid w:val="00B809B9"/>
    <w:rsid w:val="00B85870"/>
    <w:rsid w:val="00BA7520"/>
    <w:rsid w:val="00BC0CD3"/>
    <w:rsid w:val="00BD697A"/>
    <w:rsid w:val="00BF366D"/>
    <w:rsid w:val="00C25343"/>
    <w:rsid w:val="00C4176B"/>
    <w:rsid w:val="00C43387"/>
    <w:rsid w:val="00C4388A"/>
    <w:rsid w:val="00C4446D"/>
    <w:rsid w:val="00C7550B"/>
    <w:rsid w:val="00CC306C"/>
    <w:rsid w:val="00CD13A3"/>
    <w:rsid w:val="00CE115D"/>
    <w:rsid w:val="00CF6F13"/>
    <w:rsid w:val="00D12BFE"/>
    <w:rsid w:val="00D12EC7"/>
    <w:rsid w:val="00D14FB4"/>
    <w:rsid w:val="00D30319"/>
    <w:rsid w:val="00D42669"/>
    <w:rsid w:val="00D50CE8"/>
    <w:rsid w:val="00D51087"/>
    <w:rsid w:val="00D77AD6"/>
    <w:rsid w:val="00D80FA5"/>
    <w:rsid w:val="00D8553D"/>
    <w:rsid w:val="00D86D96"/>
    <w:rsid w:val="00DA0F4F"/>
    <w:rsid w:val="00DB1145"/>
    <w:rsid w:val="00DB7870"/>
    <w:rsid w:val="00DD000B"/>
    <w:rsid w:val="00E06637"/>
    <w:rsid w:val="00E20F2C"/>
    <w:rsid w:val="00E554C2"/>
    <w:rsid w:val="00E57643"/>
    <w:rsid w:val="00E871DD"/>
    <w:rsid w:val="00E9121C"/>
    <w:rsid w:val="00F01141"/>
    <w:rsid w:val="00F53E6A"/>
    <w:rsid w:val="00F732B6"/>
    <w:rsid w:val="00F73ACB"/>
    <w:rsid w:val="00F8595D"/>
    <w:rsid w:val="00FA1D57"/>
    <w:rsid w:val="00FB4E31"/>
    <w:rsid w:val="00FD42AE"/>
    <w:rsid w:val="00FD5B2D"/>
    <w:rsid w:val="00FE5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7B140"/>
  <w15:chartTrackingRefBased/>
  <w15:docId w15:val="{F7D6F70C-A129-4D04-8C16-574505919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22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1D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522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41D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02174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14F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4FB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4F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4FB4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0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0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7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64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lcourts.org/content/download/685997/7662821" TargetMode="External"/><Relationship Id="rId18" Type="http://schemas.openxmlformats.org/officeDocument/2006/relationships/hyperlink" Target="https://www.flcourts.org/content/download/685879/7661788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flcourts.org/content/download/685859/7661592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fl18.org/req4hrg" TargetMode="External"/><Relationship Id="rId17" Type="http://schemas.openxmlformats.org/officeDocument/2006/relationships/hyperlink" Target="https://www.flcourts.org/content/download/685879/7661787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2.gif"/><Relationship Id="rId20" Type="http://schemas.openxmlformats.org/officeDocument/2006/relationships/hyperlink" Target="https://www.flcourts.org/content/download/685859/7661591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yflcourtaccess.com" TargetMode="External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yperlink" Target="https://www.flcourts.org/content/download/685997/7662822" TargetMode="External"/><Relationship Id="rId23" Type="http://schemas.openxmlformats.org/officeDocument/2006/relationships/hyperlink" Target="https://www.flcourts.org/content/download/685998/7662829" TargetMode="External"/><Relationship Id="rId28" Type="http://schemas.openxmlformats.org/officeDocument/2006/relationships/header" Target="header3.xml"/><Relationship Id="rId10" Type="http://schemas.openxmlformats.org/officeDocument/2006/relationships/hyperlink" Target="https://www.flcourts.gov/" TargetMode="External"/><Relationship Id="rId19" Type="http://schemas.openxmlformats.org/officeDocument/2006/relationships/hyperlink" Target="https://flcourts18.org/docs/sem/NOTICE_OF_CONFIDENTIAL_INFORMATION_WITHIN_COURT_FILING.pdf" TargetMode="External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gif"/><Relationship Id="rId22" Type="http://schemas.openxmlformats.org/officeDocument/2006/relationships/hyperlink" Target="https://www.flcourts.org/content/download/685998/7662828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9390a4-3941-4fe1-8404-c46652582c38">
      <Terms xmlns="http://schemas.microsoft.com/office/infopath/2007/PartnerControls"/>
    </lcf76f155ced4ddcb4097134ff3c332f>
    <TaxCatchAll xmlns="4a3487d0-dbb7-408c-b169-bb4a906fc07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16BBEA7489F41B0283EDB39AA98C5" ma:contentTypeVersion="18" ma:contentTypeDescription="Create a new document." ma:contentTypeScope="" ma:versionID="d097ccbe88fd2415972517773bd24d1b">
  <xsd:schema xmlns:xsd="http://www.w3.org/2001/XMLSchema" xmlns:xs="http://www.w3.org/2001/XMLSchema" xmlns:p="http://schemas.microsoft.com/office/2006/metadata/properties" xmlns:ns2="619390a4-3941-4fe1-8404-c46652582c38" xmlns:ns3="68d77cb7-c904-47c3-a913-9235de078059" xmlns:ns4="4a3487d0-dbb7-408c-b169-bb4a906fc075" targetNamespace="http://schemas.microsoft.com/office/2006/metadata/properties" ma:root="true" ma:fieldsID="f0a6d8540d80408fdbd7f46358121e2e" ns2:_="" ns3:_="" ns4:_="">
    <xsd:import namespace="619390a4-3941-4fe1-8404-c46652582c38"/>
    <xsd:import namespace="68d77cb7-c904-47c3-a913-9235de078059"/>
    <xsd:import namespace="4a3487d0-dbb7-408c-b169-bb4a906fc0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9390a4-3941-4fe1-8404-c46652582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b4150c0-7330-46bf-9644-e0a979dcba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77cb7-c904-47c3-a913-9235de07805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3487d0-dbb7-408c-b169-bb4a906fc07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f44ed2fe-a21f-4142-acb7-6f189db6fa46}" ma:internalName="TaxCatchAll" ma:showField="CatchAllData" ma:web="4a3487d0-dbb7-408c-b169-bb4a906fc0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FA1DBB-2C45-463D-9F60-A058D87923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E4B61F-C644-44E3-AA32-B03B1C4D6665}">
  <ds:schemaRefs>
    <ds:schemaRef ds:uri="http://schemas.microsoft.com/office/2006/metadata/properties"/>
    <ds:schemaRef ds:uri="http://schemas.microsoft.com/office/infopath/2007/PartnerControls"/>
    <ds:schemaRef ds:uri="619390a4-3941-4fe1-8404-c46652582c38"/>
    <ds:schemaRef ds:uri="4a3487d0-dbb7-408c-b169-bb4a906fc075"/>
  </ds:schemaRefs>
</ds:datastoreItem>
</file>

<file path=customXml/itemProps3.xml><?xml version="1.0" encoding="utf-8"?>
<ds:datastoreItem xmlns:ds="http://schemas.openxmlformats.org/officeDocument/2006/customXml" ds:itemID="{D13BD90C-43E7-45F4-B631-7686230B81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9390a4-3941-4fe1-8404-c46652582c38"/>
    <ds:schemaRef ds:uri="68d77cb7-c904-47c3-a913-9235de078059"/>
    <ds:schemaRef ds:uri="4a3487d0-dbb7-408c-b169-bb4a906fc0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8</Words>
  <Characters>210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aery Ramos</dc:creator>
  <cp:keywords/>
  <dc:description/>
  <cp:lastModifiedBy>Tracy MacGregor</cp:lastModifiedBy>
  <cp:revision>4</cp:revision>
  <cp:lastPrinted>2021-07-12T13:25:00Z</cp:lastPrinted>
  <dcterms:created xsi:type="dcterms:W3CDTF">2024-01-30T15:53:00Z</dcterms:created>
  <dcterms:modified xsi:type="dcterms:W3CDTF">2024-01-31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816BBEA7489F41B0283EDB39AA98C5</vt:lpwstr>
  </property>
</Properties>
</file>